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2613" w:rsidRPr="00A52613" w:rsidRDefault="00A52613" w:rsidP="00A52613">
      <w:pPr>
        <w:shd w:val="clear" w:color="auto" w:fill="FFFFFF"/>
        <w:spacing w:before="480" w:after="720" w:line="240" w:lineRule="auto"/>
        <w:outlineLvl w:val="2"/>
        <w:rPr>
          <w:rFonts w:ascii="Lato" w:eastAsia="Times New Roman" w:hAnsi="Lato" w:cs="Arial"/>
          <w:b/>
          <w:bCs/>
          <w:color w:val="262626" w:themeColor="text1" w:themeTint="D9"/>
          <w:sz w:val="28"/>
          <w:szCs w:val="24"/>
        </w:rPr>
      </w:pPr>
      <w:r w:rsidRPr="00A52613">
        <w:rPr>
          <w:rFonts w:ascii="Lato" w:eastAsia="Times New Roman" w:hAnsi="Lato" w:cs="Arial"/>
          <w:b/>
          <w:bCs/>
          <w:color w:val="262626" w:themeColor="text1" w:themeTint="D9"/>
          <w:sz w:val="28"/>
          <w:szCs w:val="24"/>
        </w:rPr>
        <w:t>MATERNITY LEAVE APPLICATION</w:t>
      </w:r>
    </w:p>
    <w:p w:rsidR="00A52613" w:rsidRPr="00A52613" w:rsidRDefault="00A52613" w:rsidP="00A52613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</w:rPr>
      </w:pPr>
      <w:r w:rsidRPr="00A52613">
        <w:rPr>
          <w:rFonts w:ascii="Lato" w:hAnsi="Lato" w:cs="Arial"/>
          <w:i/>
          <w:iCs/>
          <w:color w:val="262626" w:themeColor="text1" w:themeTint="D9"/>
          <w:sz w:val="32"/>
        </w:rPr>
        <w:t>Subject: Maternity leave application</w:t>
      </w:r>
    </w:p>
    <w:p w:rsidR="00A52613" w:rsidRPr="00A52613" w:rsidRDefault="00A52613" w:rsidP="00A52613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</w:rPr>
      </w:pPr>
      <w:r w:rsidRPr="00A52613">
        <w:rPr>
          <w:rFonts w:ascii="Lato" w:hAnsi="Lato" w:cs="Arial"/>
          <w:i/>
          <w:iCs/>
          <w:color w:val="262626" w:themeColor="text1" w:themeTint="D9"/>
          <w:sz w:val="32"/>
        </w:rPr>
        <w:t>Dear (Recipient’s Name)</w:t>
      </w:r>
    </w:p>
    <w:p w:rsidR="00A52613" w:rsidRPr="00A52613" w:rsidRDefault="00A52613" w:rsidP="00A52613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</w:rPr>
      </w:pPr>
      <w:r w:rsidRPr="00A52613">
        <w:rPr>
          <w:rFonts w:ascii="Lato" w:hAnsi="Lato" w:cs="Arial"/>
          <w:i/>
          <w:iCs/>
          <w:color w:val="262626" w:themeColor="text1" w:themeTint="D9"/>
          <w:sz w:val="32"/>
        </w:rPr>
        <w:t>I am (Name) working as a (Job Title) in (Department Name). </w:t>
      </w:r>
    </w:p>
    <w:p w:rsidR="00A52613" w:rsidRPr="00A52613" w:rsidRDefault="00A52613" w:rsidP="00A52613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</w:rPr>
      </w:pPr>
      <w:r w:rsidRPr="00A52613">
        <w:rPr>
          <w:rFonts w:ascii="Lato" w:hAnsi="Lato" w:cs="Arial"/>
          <w:i/>
          <w:iCs/>
          <w:color w:val="262626" w:themeColor="text1" w:themeTint="D9"/>
          <w:sz w:val="32"/>
        </w:rPr>
        <w:t>I am nearing the end of my pregnancy and hence seeking maternity leave as suggested by my doctor. I request you to kindly approve my maternity leave for the duration of (start date) to (end-date) as per company policy. My due date is (date). </w:t>
      </w:r>
    </w:p>
    <w:p w:rsidR="00A52613" w:rsidRPr="00A52613" w:rsidRDefault="00A52613" w:rsidP="00A52613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</w:rPr>
      </w:pPr>
      <w:r w:rsidRPr="00A52613">
        <w:rPr>
          <w:rFonts w:ascii="Lato" w:hAnsi="Lato" w:cs="Arial"/>
          <w:i/>
          <w:iCs/>
          <w:color w:val="262626" w:themeColor="text1" w:themeTint="D9"/>
          <w:sz w:val="32"/>
        </w:rPr>
        <w:t>As I will be away for a continued long period, I have assigned my duties and responsibilities to (colleague name). In case of any difficulty, you can reach out to me at my number (Contact no).</w:t>
      </w:r>
    </w:p>
    <w:p w:rsidR="00A52613" w:rsidRPr="00A52613" w:rsidRDefault="00A52613" w:rsidP="00A52613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</w:rPr>
      </w:pPr>
      <w:r w:rsidRPr="00A52613">
        <w:rPr>
          <w:rFonts w:ascii="Lato" w:hAnsi="Lato" w:cs="Arial"/>
          <w:i/>
          <w:iCs/>
          <w:color w:val="262626" w:themeColor="text1" w:themeTint="D9"/>
          <w:sz w:val="32"/>
        </w:rPr>
        <w:t>I have attached my medical certificate along with pregnancy proof submission and other relevant documents. Apart from this, I would also like to understand the insurance coverage for cashless billing process. Please let me know the concerned person for the same.</w:t>
      </w:r>
    </w:p>
    <w:p w:rsidR="00A52613" w:rsidRPr="00A52613" w:rsidRDefault="00A52613" w:rsidP="00A52613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</w:rPr>
      </w:pPr>
      <w:r w:rsidRPr="00A52613">
        <w:rPr>
          <w:rFonts w:ascii="Lato" w:hAnsi="Lato" w:cs="Arial"/>
          <w:i/>
          <w:iCs/>
          <w:color w:val="262626" w:themeColor="text1" w:themeTint="D9"/>
          <w:sz w:val="32"/>
        </w:rPr>
        <w:t>Thank you for your consideration.</w:t>
      </w:r>
    </w:p>
    <w:p w:rsidR="00A52613" w:rsidRPr="00A52613" w:rsidRDefault="00A52613" w:rsidP="00A52613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</w:rPr>
      </w:pPr>
      <w:r w:rsidRPr="00A52613">
        <w:rPr>
          <w:rFonts w:ascii="Lato" w:hAnsi="Lato" w:cs="Arial"/>
          <w:i/>
          <w:iCs/>
          <w:color w:val="262626" w:themeColor="text1" w:themeTint="D9"/>
          <w:sz w:val="32"/>
        </w:rPr>
        <w:t>Yours Sincerely</w:t>
      </w:r>
    </w:p>
    <w:p w:rsidR="00A52613" w:rsidRPr="00A52613" w:rsidRDefault="00A52613" w:rsidP="00A52613">
      <w:pPr>
        <w:pStyle w:val="NormalWeb"/>
        <w:spacing w:before="0" w:beforeAutospacing="0" w:after="0" w:afterAutospacing="0"/>
        <w:rPr>
          <w:rFonts w:ascii="Lato" w:hAnsi="Lato" w:cs="Arial"/>
          <w:i/>
          <w:iCs/>
          <w:color w:val="262626" w:themeColor="text1" w:themeTint="D9"/>
          <w:sz w:val="32"/>
        </w:rPr>
      </w:pPr>
      <w:r w:rsidRPr="00A52613">
        <w:rPr>
          <w:rFonts w:ascii="Lato" w:hAnsi="Lato" w:cs="Arial"/>
          <w:i/>
          <w:iCs/>
          <w:color w:val="262626" w:themeColor="text1" w:themeTint="D9"/>
          <w:sz w:val="32"/>
        </w:rPr>
        <w:t>(Your Name)</w:t>
      </w:r>
    </w:p>
    <w:p w:rsidR="00A52613" w:rsidRPr="00A52613" w:rsidRDefault="00A52613" w:rsidP="00A52613">
      <w:pPr>
        <w:shd w:val="clear" w:color="auto" w:fill="FFFFFF"/>
        <w:spacing w:before="480" w:after="720" w:line="240" w:lineRule="auto"/>
        <w:outlineLvl w:val="2"/>
        <w:rPr>
          <w:rFonts w:ascii="Lato" w:eastAsia="Times New Roman" w:hAnsi="Lato" w:cs="Arial"/>
          <w:bCs/>
          <w:color w:val="262626" w:themeColor="text1" w:themeTint="D9"/>
          <w:sz w:val="32"/>
          <w:szCs w:val="24"/>
        </w:rPr>
      </w:pPr>
    </w:p>
    <w:p w:rsidR="002B08B3" w:rsidRPr="00A52613" w:rsidRDefault="002B08B3">
      <w:pPr>
        <w:rPr>
          <w:rFonts w:ascii="Lato" w:hAnsi="Lato"/>
          <w:color w:val="262626" w:themeColor="text1" w:themeTint="D9"/>
          <w:sz w:val="32"/>
          <w:szCs w:val="24"/>
        </w:rPr>
      </w:pPr>
    </w:p>
    <w:sectPr w:rsidR="002B08B3" w:rsidRPr="00A52613" w:rsidSect="00A52613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TIwMzE1NzMzMzU0MjBU0lEKTi0uzszPAykwrAUAahaO1SwAAAA="/>
  </w:docVars>
  <w:rsids>
    <w:rsidRoot w:val="00A52613"/>
    <w:rsid w:val="002B08B3"/>
    <w:rsid w:val="00A5261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08B3"/>
  </w:style>
  <w:style w:type="paragraph" w:styleId="Heading3">
    <w:name w:val="heading 3"/>
    <w:basedOn w:val="Normal"/>
    <w:link w:val="Heading3Char"/>
    <w:uiPriority w:val="9"/>
    <w:qFormat/>
    <w:rsid w:val="00A5261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5261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5261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526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7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6</Words>
  <Characters>776</Characters>
  <Application>Microsoft Office Word</Application>
  <DocSecurity>0</DocSecurity>
  <Lines>6</Lines>
  <Paragraphs>1</Paragraphs>
  <ScaleCrop>false</ScaleCrop>
  <Company>MRT www.Win2Farsi.com</Company>
  <LinksUpToDate>false</LinksUpToDate>
  <CharactersWithSpaces>9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9:02:00Z</dcterms:created>
  <dcterms:modified xsi:type="dcterms:W3CDTF">2020-12-10T09:04:00Z</dcterms:modified>
</cp:coreProperties>
</file>